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400, Number Passed Filter: 340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5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50"/>
    <w:bookmarkStart w:id="5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2-10-19T14:58:40Z</dcterms:created>
  <dcterms:modified xsi:type="dcterms:W3CDTF">2022-10-19T14: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